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500D0" w14:textId="77777777" w:rsidR="00D43C4B" w:rsidRDefault="00D43C4B" w:rsidP="00D43C4B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B7CFD28" w14:textId="77777777" w:rsidR="00D43C4B" w:rsidRDefault="00D43C4B" w:rsidP="00D43C4B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3D4AFA7D" w14:textId="77777777" w:rsidR="00D73C38" w:rsidRDefault="0060311F" w:rsidP="00D73C38">
      <w:pPr>
        <w:pStyle w:val="PGTasktext"/>
      </w:pPr>
      <w:r>
        <w:t>A small business has employees that make use of desktop computers. They are moving to a new office and need to setup a network.</w:t>
      </w:r>
    </w:p>
    <w:p w14:paraId="334EA4AC" w14:textId="007874E4" w:rsidR="009C0F7D" w:rsidRDefault="0060311F" w:rsidP="00D73C38">
      <w:pPr>
        <w:pStyle w:val="PGTasktext"/>
      </w:pPr>
      <w:r>
        <w:t>One item of hardware they will need is a router.</w:t>
      </w:r>
    </w:p>
    <w:p w14:paraId="6CB7EBDE" w14:textId="4FFB3666" w:rsidR="00EB0795" w:rsidRDefault="00D73C38" w:rsidP="00C02234">
      <w:pPr>
        <w:pStyle w:val="PGQuestion-toplevel"/>
      </w:pPr>
      <w:r>
        <w:t>(</w:t>
      </w:r>
      <w:r w:rsidR="0060311F">
        <w:t>a)</w:t>
      </w:r>
      <w:r>
        <w:tab/>
      </w:r>
      <w:r w:rsidR="0060311F">
        <w:t xml:space="preserve">State </w:t>
      </w:r>
      <w:r w:rsidR="0060311F" w:rsidRPr="0060311F">
        <w:rPr>
          <w:b/>
          <w:bCs/>
        </w:rPr>
        <w:t>one</w:t>
      </w:r>
      <w:r w:rsidR="0060311F">
        <w:t xml:space="preserve"> other item of hardware that will be needed for each computer.</w:t>
      </w:r>
      <w:r w:rsidR="00C02234">
        <w:tab/>
        <w:t>[1]</w:t>
      </w:r>
    </w:p>
    <w:p w14:paraId="0410427E" w14:textId="64DC5336" w:rsidR="009C0F7D" w:rsidRDefault="009C0F7D" w:rsidP="00D43C4B">
      <w:pPr>
        <w:pStyle w:val="PGAnswerLines"/>
      </w:pPr>
    </w:p>
    <w:p w14:paraId="73713A2C" w14:textId="59D1A371" w:rsidR="00D43C4B" w:rsidRDefault="00D43C4B" w:rsidP="00D43C4B">
      <w:pPr>
        <w:pStyle w:val="PGAnswerLines"/>
      </w:pPr>
    </w:p>
    <w:p w14:paraId="5A7810D3" w14:textId="77777777" w:rsidR="00D43C4B" w:rsidRDefault="00D43C4B" w:rsidP="00D43C4B">
      <w:pPr>
        <w:pStyle w:val="PGAnswerLines"/>
      </w:pPr>
    </w:p>
    <w:p w14:paraId="0D59E5B6" w14:textId="77777777" w:rsidR="009C0F7D" w:rsidRDefault="009C0F7D" w:rsidP="009C0F7D">
      <w:pPr>
        <w:pStyle w:val="PGQuestion-toplevel"/>
      </w:pPr>
      <w:r>
        <w:t>(</w:t>
      </w:r>
      <w:r w:rsidR="0060311F">
        <w:t>b)</w:t>
      </w:r>
      <w:r>
        <w:tab/>
      </w:r>
      <w:r w:rsidR="0060311F">
        <w:t xml:space="preserve">One purpose of the router is to assign IP addresses to each computer which </w:t>
      </w:r>
      <w:r w:rsidR="00C02234">
        <w:t>connects to the network.</w:t>
      </w:r>
    </w:p>
    <w:p w14:paraId="5E47EC81" w14:textId="4CCE2773" w:rsidR="009C0F7D" w:rsidRDefault="009C0F7D" w:rsidP="009C0F7D">
      <w:pPr>
        <w:pStyle w:val="PGQuestion-toplevel"/>
      </w:pPr>
      <w:r>
        <w:tab/>
      </w:r>
      <w:r w:rsidR="00C02234">
        <w:t xml:space="preserve">State </w:t>
      </w:r>
      <w:r w:rsidR="00C02234" w:rsidRPr="00D43C4B">
        <w:rPr>
          <w:b/>
          <w:bCs/>
        </w:rPr>
        <w:t>one</w:t>
      </w:r>
      <w:r w:rsidR="00C02234">
        <w:t xml:space="preserve"> other purpose of the router.</w:t>
      </w:r>
      <w:r>
        <w:tab/>
        <w:t>[1]</w:t>
      </w:r>
    </w:p>
    <w:p w14:paraId="4B39E86B" w14:textId="77777777" w:rsidR="00D43C4B" w:rsidRDefault="00D43C4B" w:rsidP="00D43C4B">
      <w:pPr>
        <w:pStyle w:val="PGAnswerLines"/>
      </w:pPr>
    </w:p>
    <w:p w14:paraId="07962FCF" w14:textId="77777777" w:rsidR="00D43C4B" w:rsidRDefault="00D43C4B" w:rsidP="00D43C4B">
      <w:pPr>
        <w:pStyle w:val="PGAnswerLines"/>
      </w:pPr>
    </w:p>
    <w:p w14:paraId="27B4D0FF" w14:textId="77777777" w:rsidR="00D43C4B" w:rsidRDefault="00D43C4B" w:rsidP="00D43C4B">
      <w:pPr>
        <w:pStyle w:val="PGAnswerLines"/>
      </w:pPr>
    </w:p>
    <w:p w14:paraId="14D0C0BB" w14:textId="4B430283" w:rsidR="009C0F7D" w:rsidRDefault="009C0F7D" w:rsidP="00C02234">
      <w:pPr>
        <w:pStyle w:val="PGQuestion-toplevel"/>
      </w:pPr>
      <w:r>
        <w:t>(</w:t>
      </w:r>
      <w:r w:rsidR="00C02234">
        <w:t>c)</w:t>
      </w:r>
      <w:r>
        <w:tab/>
      </w:r>
      <w:r w:rsidR="00C02234">
        <w:t>Explain the need for IP address assignment.</w:t>
      </w:r>
      <w:r w:rsidR="00C02234">
        <w:tab/>
        <w:t>[2]</w:t>
      </w:r>
    </w:p>
    <w:p w14:paraId="41959C60" w14:textId="77777777" w:rsidR="00D43C4B" w:rsidRDefault="00D43C4B" w:rsidP="00D43C4B">
      <w:pPr>
        <w:pStyle w:val="PGAnswerLines"/>
      </w:pPr>
    </w:p>
    <w:p w14:paraId="16BEB886" w14:textId="77777777" w:rsidR="00D43C4B" w:rsidRDefault="00D43C4B" w:rsidP="00D43C4B">
      <w:pPr>
        <w:pStyle w:val="PGAnswerLines"/>
      </w:pPr>
    </w:p>
    <w:p w14:paraId="2DB9AAF2" w14:textId="77777777" w:rsidR="00D43C4B" w:rsidRDefault="00D43C4B" w:rsidP="00D43C4B">
      <w:pPr>
        <w:pStyle w:val="PGAnswerLines"/>
      </w:pPr>
    </w:p>
    <w:p w14:paraId="46DFDD94" w14:textId="77777777" w:rsidR="00D43C4B" w:rsidRDefault="00D43C4B" w:rsidP="00D43C4B">
      <w:pPr>
        <w:pStyle w:val="PGAnswerLines"/>
      </w:pPr>
    </w:p>
    <w:p w14:paraId="239CED23" w14:textId="77777777" w:rsidR="00D43C4B" w:rsidRDefault="00D43C4B" w:rsidP="00D43C4B">
      <w:pPr>
        <w:pStyle w:val="PGAnswerLines"/>
      </w:pPr>
    </w:p>
    <w:p w14:paraId="56421E85" w14:textId="77777777" w:rsidR="00D43C4B" w:rsidRDefault="00D43C4B" w:rsidP="00D43C4B">
      <w:pPr>
        <w:pStyle w:val="PGAnswerLines"/>
      </w:pPr>
    </w:p>
    <w:p w14:paraId="780CCE21" w14:textId="7F05BF5C" w:rsidR="00A1217B" w:rsidRDefault="009C0F7D" w:rsidP="00C02234">
      <w:pPr>
        <w:pStyle w:val="PGQuestion-toplevel"/>
      </w:pPr>
      <w:r>
        <w:t>(</w:t>
      </w:r>
      <w:r w:rsidR="00C02234">
        <w:t>d)</w:t>
      </w:r>
      <w:r>
        <w:tab/>
      </w:r>
      <w:r w:rsidR="00A1217B">
        <w:t>The connection between the router and Internet breaks. Tick the appropriate box to indicate whether each statement is true or false.</w:t>
      </w:r>
      <w:r w:rsidR="006348E3">
        <w:tab/>
        <w:t>[3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6941"/>
        <w:gridCol w:w="993"/>
        <w:gridCol w:w="985"/>
      </w:tblGrid>
      <w:tr w:rsidR="00A1217B" w14:paraId="6E47646A" w14:textId="77777777" w:rsidTr="00EB0795"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18BAD5" w14:textId="77777777" w:rsidR="00A1217B" w:rsidRDefault="00A1217B" w:rsidP="00C02234">
            <w:pPr>
              <w:pStyle w:val="PGQuestion-toplevel"/>
              <w:ind w:left="0" w:firstLine="0"/>
            </w:pP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auto"/>
            </w:tcBorders>
            <w:shd w:val="clear" w:color="auto" w:fill="445060"/>
          </w:tcPr>
          <w:p w14:paraId="5EC46F7E" w14:textId="39FCDABF" w:rsidR="00A1217B" w:rsidRPr="00EB0795" w:rsidRDefault="00A1217B" w:rsidP="00C0223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B0795">
              <w:rPr>
                <w:b/>
                <w:bCs/>
                <w:color w:val="FFFFFF" w:themeColor="background1"/>
              </w:rPr>
              <w:t>True</w:t>
            </w:r>
          </w:p>
        </w:tc>
        <w:tc>
          <w:tcPr>
            <w:tcW w:w="985" w:type="dxa"/>
            <w:shd w:val="clear" w:color="auto" w:fill="445060"/>
          </w:tcPr>
          <w:p w14:paraId="30F6271E" w14:textId="0E7E6B9A" w:rsidR="00A1217B" w:rsidRPr="00EB0795" w:rsidRDefault="00A1217B" w:rsidP="00C0223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EB0795">
              <w:rPr>
                <w:b/>
                <w:bCs/>
                <w:color w:val="FFFFFF" w:themeColor="background1"/>
              </w:rPr>
              <w:t>False</w:t>
            </w:r>
          </w:p>
        </w:tc>
      </w:tr>
      <w:tr w:rsidR="00A1217B" w14:paraId="2A383EC3" w14:textId="77777777" w:rsidTr="00A1217B">
        <w:tc>
          <w:tcPr>
            <w:tcW w:w="6941" w:type="dxa"/>
            <w:tcBorders>
              <w:top w:val="single" w:sz="4" w:space="0" w:color="auto"/>
            </w:tcBorders>
          </w:tcPr>
          <w:p w14:paraId="43E43164" w14:textId="0F0A5B27" w:rsidR="00A1217B" w:rsidRDefault="00B64011" w:rsidP="00C02234">
            <w:pPr>
              <w:pStyle w:val="PGQuestion-toplevel"/>
              <w:ind w:left="0" w:firstLine="0"/>
            </w:pPr>
            <w:r>
              <w:t>All computers will no longer be able to access the Internet</w:t>
            </w:r>
            <w:r w:rsidR="006348E3">
              <w:t>.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4479EF9" w14:textId="23F51E7A" w:rsidR="00A1217B" w:rsidRPr="00D43C4B" w:rsidRDefault="00A1217B" w:rsidP="00EB0795">
            <w:pPr>
              <w:pStyle w:val="PGQuestion-toplevel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85" w:type="dxa"/>
          </w:tcPr>
          <w:p w14:paraId="6AAA8188" w14:textId="77777777" w:rsidR="00A1217B" w:rsidRPr="00D43C4B" w:rsidRDefault="00A1217B" w:rsidP="00EB0795">
            <w:pPr>
              <w:pStyle w:val="PGQuestion-toplevel"/>
              <w:ind w:left="0" w:firstLine="0"/>
              <w:jc w:val="center"/>
              <w:rPr>
                <w:color w:val="auto"/>
              </w:rPr>
            </w:pPr>
          </w:p>
        </w:tc>
      </w:tr>
      <w:tr w:rsidR="00A1217B" w14:paraId="0831DECD" w14:textId="77777777" w:rsidTr="00A1217B">
        <w:tc>
          <w:tcPr>
            <w:tcW w:w="6941" w:type="dxa"/>
          </w:tcPr>
          <w:p w14:paraId="4ACC7816" w14:textId="3DAC1E12" w:rsidR="00A1217B" w:rsidRDefault="00B64011" w:rsidP="00C02234">
            <w:pPr>
              <w:pStyle w:val="PGQuestion-toplevel"/>
              <w:ind w:left="0" w:firstLine="0"/>
            </w:pPr>
            <w:r>
              <w:t>Computers will no longer be able to send data to other computers in the office</w:t>
            </w:r>
            <w:r w:rsidR="006348E3">
              <w:t>.</w:t>
            </w:r>
          </w:p>
        </w:tc>
        <w:tc>
          <w:tcPr>
            <w:tcW w:w="993" w:type="dxa"/>
          </w:tcPr>
          <w:p w14:paraId="2127B524" w14:textId="77777777" w:rsidR="00A1217B" w:rsidRPr="00D43C4B" w:rsidRDefault="00A1217B" w:rsidP="00EB0795">
            <w:pPr>
              <w:pStyle w:val="PGQuestion-toplevel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85" w:type="dxa"/>
          </w:tcPr>
          <w:p w14:paraId="0B5CF50E" w14:textId="0D9EF894" w:rsidR="00A1217B" w:rsidRPr="00D43C4B" w:rsidRDefault="00A1217B" w:rsidP="00EB0795">
            <w:pPr>
              <w:pStyle w:val="PGQuestion-toplevel"/>
              <w:ind w:left="0" w:firstLine="0"/>
              <w:jc w:val="center"/>
              <w:rPr>
                <w:color w:val="auto"/>
              </w:rPr>
            </w:pPr>
          </w:p>
        </w:tc>
      </w:tr>
      <w:tr w:rsidR="00A1217B" w14:paraId="49367000" w14:textId="77777777" w:rsidTr="00A1217B">
        <w:tc>
          <w:tcPr>
            <w:tcW w:w="6941" w:type="dxa"/>
          </w:tcPr>
          <w:p w14:paraId="7C3D013C" w14:textId="1D400FD5" w:rsidR="00A1217B" w:rsidRDefault="006348E3" w:rsidP="00C02234">
            <w:pPr>
              <w:pStyle w:val="PGQuestion-toplevel"/>
              <w:ind w:left="0" w:firstLine="0"/>
            </w:pPr>
            <w:r>
              <w:t>The router (DHCP server) will no longer be able to assign IP addresses to new computers that want to join the network.</w:t>
            </w:r>
          </w:p>
        </w:tc>
        <w:tc>
          <w:tcPr>
            <w:tcW w:w="993" w:type="dxa"/>
          </w:tcPr>
          <w:p w14:paraId="4B6565CA" w14:textId="77777777" w:rsidR="00A1217B" w:rsidRPr="00D43C4B" w:rsidRDefault="00A1217B" w:rsidP="00EB0795">
            <w:pPr>
              <w:pStyle w:val="PGQuestion-toplevel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85" w:type="dxa"/>
          </w:tcPr>
          <w:p w14:paraId="0BFECE21" w14:textId="26B2F978" w:rsidR="00A1217B" w:rsidRPr="00D43C4B" w:rsidRDefault="00A1217B" w:rsidP="00EB0795">
            <w:pPr>
              <w:pStyle w:val="PGQuestion-toplevel"/>
              <w:ind w:left="0" w:firstLine="0"/>
              <w:jc w:val="center"/>
              <w:rPr>
                <w:color w:val="auto"/>
              </w:rPr>
            </w:pPr>
          </w:p>
        </w:tc>
      </w:tr>
    </w:tbl>
    <w:p w14:paraId="7812016F" w14:textId="5DCD2404" w:rsidR="009C0F7D" w:rsidRDefault="009C0F7D" w:rsidP="00C02234">
      <w:pPr>
        <w:pStyle w:val="PGQuestion-toplevel"/>
      </w:pPr>
    </w:p>
    <w:p w14:paraId="7BD1B994" w14:textId="77777777" w:rsidR="00D43C4B" w:rsidRDefault="00D43C4B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1B47830A" w14:textId="1544648A" w:rsidR="000B505B" w:rsidRDefault="009C0F7D" w:rsidP="00C02234">
      <w:pPr>
        <w:pStyle w:val="PGQuestion-toplevel"/>
      </w:pPr>
      <w:r>
        <w:lastRenderedPageBreak/>
        <w:t>(</w:t>
      </w:r>
      <w:r w:rsidR="006348E3">
        <w:t>e)</w:t>
      </w:r>
      <w:r>
        <w:tab/>
      </w:r>
      <w:r w:rsidR="006348E3">
        <w:t xml:space="preserve">One employee </w:t>
      </w:r>
      <w:proofErr w:type="gramStart"/>
      <w:r w:rsidR="006348E3">
        <w:t>contacts</w:t>
      </w:r>
      <w:proofErr w:type="gramEnd"/>
      <w:r w:rsidR="006348E3">
        <w:t xml:space="preserve"> technical support and </w:t>
      </w:r>
      <w:r w:rsidR="00832906">
        <w:t xml:space="preserve">states </w:t>
      </w:r>
      <w:r w:rsidR="006348E3">
        <w:t>that their IP address is</w:t>
      </w:r>
      <w:r w:rsidR="00832906">
        <w:t>:</w:t>
      </w:r>
    </w:p>
    <w:p w14:paraId="0CF33004" w14:textId="77777777" w:rsidR="00F80D3F" w:rsidRDefault="00832906" w:rsidP="00F80D3F">
      <w:pPr>
        <w:pStyle w:val="PGQuestion-toplevel"/>
        <w:spacing w:after="240"/>
        <w:jc w:val="center"/>
      </w:pPr>
      <w:r w:rsidRPr="000B505B">
        <w:rPr>
          <w:color w:val="auto"/>
        </w:rPr>
        <w:t>192.152.298.17</w:t>
      </w:r>
    </w:p>
    <w:p w14:paraId="3F409ED7" w14:textId="05E3BDC0" w:rsidR="000B505B" w:rsidRDefault="00BA0811" w:rsidP="000B505B">
      <w:pPr>
        <w:pStyle w:val="PGQuestion-toplevel"/>
        <w:jc w:val="center"/>
      </w:pPr>
      <w:r>
        <w:t xml:space="preserve">Give </w:t>
      </w:r>
      <w:r w:rsidRPr="00AA0FB2">
        <w:rPr>
          <w:b/>
          <w:bCs/>
        </w:rPr>
        <w:t>one</w:t>
      </w:r>
      <w:r>
        <w:t xml:space="preserve"> reason why they have made a mistake with the IP address they have given.</w:t>
      </w:r>
      <w:r>
        <w:tab/>
        <w:t>[1]</w:t>
      </w:r>
    </w:p>
    <w:p w14:paraId="55D44708" w14:textId="77777777" w:rsidR="00D43C4B" w:rsidRDefault="00D43C4B" w:rsidP="00D43C4B">
      <w:pPr>
        <w:pStyle w:val="PGAnswerLines"/>
      </w:pPr>
    </w:p>
    <w:p w14:paraId="4BB5EEF9" w14:textId="77777777" w:rsidR="00D43C4B" w:rsidRDefault="00D43C4B" w:rsidP="00D43C4B">
      <w:pPr>
        <w:pStyle w:val="PGAnswerLines"/>
      </w:pPr>
    </w:p>
    <w:p w14:paraId="1D9DA3F8" w14:textId="77777777" w:rsidR="00D43C4B" w:rsidRDefault="00D43C4B" w:rsidP="00D43C4B">
      <w:pPr>
        <w:pStyle w:val="PGAnswerLines"/>
      </w:pPr>
    </w:p>
    <w:p w14:paraId="42F68889" w14:textId="06E0D29B" w:rsidR="00D17C8B" w:rsidRDefault="00D17C8B" w:rsidP="0070598E">
      <w:pPr>
        <w:pStyle w:val="PGQuestion-toplevel"/>
      </w:pPr>
    </w:p>
    <w:p w14:paraId="465D72BD" w14:textId="3AE87FB8" w:rsidR="00EA2380" w:rsidRPr="005B2218" w:rsidRDefault="00236FA1" w:rsidP="00895608">
      <w:pPr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6348E3">
        <w:rPr>
          <w:rFonts w:ascii="Arial" w:hAnsi="Arial" w:cs="Arial"/>
          <w:sz w:val="22"/>
          <w:szCs w:val="22"/>
        </w:rPr>
        <w:t>8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49FB9DCE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71AA1640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1 </w:t>
                          </w:r>
                          <w:r w:rsidR="0060311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Network hardware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F80D3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5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0311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71AA1640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1 </w:t>
                    </w:r>
                    <w:r w:rsidR="0060311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Network hardware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F80D3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5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0311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140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A154530"/>
    <w:multiLevelType w:val="hybridMultilevel"/>
    <w:tmpl w:val="0CC41A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6"/>
  </w:num>
  <w:num w:numId="3">
    <w:abstractNumId w:val="18"/>
  </w:num>
  <w:num w:numId="4">
    <w:abstractNumId w:val="10"/>
  </w:num>
  <w:num w:numId="5">
    <w:abstractNumId w:val="13"/>
  </w:num>
  <w:num w:numId="6">
    <w:abstractNumId w:val="21"/>
  </w:num>
  <w:num w:numId="7">
    <w:abstractNumId w:val="32"/>
  </w:num>
  <w:num w:numId="8">
    <w:abstractNumId w:val="27"/>
  </w:num>
  <w:num w:numId="9">
    <w:abstractNumId w:val="17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9"/>
  </w:num>
  <w:num w:numId="22">
    <w:abstractNumId w:val="20"/>
  </w:num>
  <w:num w:numId="23">
    <w:abstractNumId w:val="11"/>
  </w:num>
  <w:num w:numId="24">
    <w:abstractNumId w:val="30"/>
  </w:num>
  <w:num w:numId="25">
    <w:abstractNumId w:val="23"/>
  </w:num>
  <w:num w:numId="26">
    <w:abstractNumId w:val="24"/>
  </w:num>
  <w:num w:numId="27">
    <w:abstractNumId w:val="31"/>
  </w:num>
  <w:num w:numId="28">
    <w:abstractNumId w:val="19"/>
  </w:num>
  <w:num w:numId="29">
    <w:abstractNumId w:val="22"/>
  </w:num>
  <w:num w:numId="30">
    <w:abstractNumId w:val="15"/>
  </w:num>
  <w:num w:numId="31">
    <w:abstractNumId w:val="25"/>
  </w:num>
  <w:num w:numId="32">
    <w:abstractNumId w:val="26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505B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231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515E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B4D06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11F"/>
    <w:rsid w:val="006105B5"/>
    <w:rsid w:val="00611494"/>
    <w:rsid w:val="00613B90"/>
    <w:rsid w:val="00613BA5"/>
    <w:rsid w:val="00614DB9"/>
    <w:rsid w:val="006243E7"/>
    <w:rsid w:val="0062469B"/>
    <w:rsid w:val="00632AA3"/>
    <w:rsid w:val="006348E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32906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0F7D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1217B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0FB2"/>
    <w:rsid w:val="00AA1A9D"/>
    <w:rsid w:val="00AA5731"/>
    <w:rsid w:val="00AB351E"/>
    <w:rsid w:val="00AB49CB"/>
    <w:rsid w:val="00AC09E2"/>
    <w:rsid w:val="00AC514D"/>
    <w:rsid w:val="00AD0876"/>
    <w:rsid w:val="00AD622A"/>
    <w:rsid w:val="00AD7F27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697"/>
    <w:rsid w:val="00B44947"/>
    <w:rsid w:val="00B472DF"/>
    <w:rsid w:val="00B63054"/>
    <w:rsid w:val="00B64011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0811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223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3C4B"/>
    <w:rsid w:val="00D46477"/>
    <w:rsid w:val="00D506B5"/>
    <w:rsid w:val="00D54840"/>
    <w:rsid w:val="00D56348"/>
    <w:rsid w:val="00D616A0"/>
    <w:rsid w:val="00D65928"/>
    <w:rsid w:val="00D66B85"/>
    <w:rsid w:val="00D73C38"/>
    <w:rsid w:val="00D758B9"/>
    <w:rsid w:val="00D77E77"/>
    <w:rsid w:val="00D824CC"/>
    <w:rsid w:val="00D8479B"/>
    <w:rsid w:val="00D85D5A"/>
    <w:rsid w:val="00D879EE"/>
    <w:rsid w:val="00D92C11"/>
    <w:rsid w:val="00D9472A"/>
    <w:rsid w:val="00D94BAC"/>
    <w:rsid w:val="00DA0CD3"/>
    <w:rsid w:val="00DA1443"/>
    <w:rsid w:val="00DA2547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0795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0D3F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7F27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purl.org/dc/terms/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94dce8ab-38ff-4714-b1ed-1fc5e4d9abd1"/>
    <ds:schemaRef ds:uri="1ef05dc5-97a2-498b-bf7c-bd189143a1ff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195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70</cp:revision>
  <cp:lastPrinted>2016-04-14T13:13:00Z</cp:lastPrinted>
  <dcterms:created xsi:type="dcterms:W3CDTF">2014-11-01T07:16:00Z</dcterms:created>
  <dcterms:modified xsi:type="dcterms:W3CDTF">2021-12-2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